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7e4a3474eff501a05fc3f887e0bcf118676ca0"/>
      <w:r>
        <w:rPr>
          <w:b/>
        </w:rPr>
        <w:t xml:space="preserve">ПРОТОКОЛ ЕЛЕКТРОННОГО АУКЦІОНУ № SUE001-UA-20211122-6552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11122-6552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Левадівська. Вартість геологічної інформації – 78 781,82 грн (з ПДВ). Вартість пакету аукціонної документації – 4 500 грн (з ПДВ). Ділянка Левадівська розташована на території Березівського району Одеської області на західній околиці с. Каховка.</w:t>
      </w:r>
      <w:r>
        <w:t xml:space="preserve"> </w:t>
      </w:r>
      <w:r>
        <w:t xml:space="preserve">Вид корисної копалини: пісок. Вид користування надрами та строк, на який надається дозвіл: геологічне вивчення, 3 рок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 092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436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ФОП ЧУПРИНА ОЛЕКСАНДР АНАТОЛІЙОВИЧ, ІПН/РНОКПП: 2637514570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ПОА ІНДУСТРІЯ", ЄДРПОУ: 43168598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ЄВРОБРУК", ЄДРПОУ: 24532115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ТОРГОВА КОМПАНІЯ "МІНЕРАЛ", ЄДРПОУ: 41341410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ІНСАЙТ - 2020", ЄДРПОУ: 40657755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ЕНДДИГГЕР", ЄДРПОУ: 42402531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ЛЕНДФОР", ЄДРПОУ: 44128205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КОРПОРАЦІЯ МОНОЛІТ", ЄДРПОУ: 4222825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2.01.2022 12:09:2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12:40:48Z</dcterms:created>
  <dcterms:modified xsi:type="dcterms:W3CDTF">2024-04-29T12:4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